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5A352356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16719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2.05.2023.-26.05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F55363" w:rsidRPr="00F55363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2C0827" w:rsidRPr="008D08FD" w:rsidRDefault="002C0827" w:rsidP="002C0827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2C0827" w:rsidRPr="008D08FD" w:rsidRDefault="002C0827" w:rsidP="002C0827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17602CA7" w:rsidR="002C0827" w:rsidRPr="00F55363" w:rsidRDefault="002C0827" w:rsidP="002C0827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F9DAF8C" w:rsidR="002C0827" w:rsidRPr="00F55363" w:rsidRDefault="002C0827" w:rsidP="002C082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F64867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E887A8D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24D2207B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2C34DD6F" w:rsidR="002C0827" w:rsidRPr="00F55363" w:rsidRDefault="002C0827" w:rsidP="002C082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52A68E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BISKVITNI KOLAČ S VIŠNJAMA I BADEMIMA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707A9C7" w:rsidR="00F55363" w:rsidRPr="00F55363" w:rsidRDefault="00F55363" w:rsidP="00F55363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49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7C09304C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78EE14D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2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0F660D09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6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FD5D06" w:rsidRPr="008D08FD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37299B43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5236385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51B247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7D539790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AEA6C7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5E4F1213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Laktoz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Gluten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S)</w:t>
            </w:r>
          </w:p>
        </w:tc>
      </w:tr>
      <w:tr w:rsidR="00F55363" w:rsidRPr="00F55363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F55363" w:rsidRPr="008D08FD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4A20225D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TJESTENINA SA SIROM, VRHNJEM I BROKULOM , ZELENA SALATA S ROTKVICOM , NARANČ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4DD327D2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1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8AB7B8E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25AFCF6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64B37914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93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F55363" w:rsidRPr="00F55363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FD5D06" w:rsidRPr="008D08FD" w:rsidRDefault="00FD5D06" w:rsidP="00FD5D06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FD5D06" w:rsidRPr="00727AE1" w:rsidRDefault="00FD5D06" w:rsidP="00FD5D06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29420B6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5BCE35B" w:rsidR="00FD5D06" w:rsidRPr="00F55363" w:rsidRDefault="00FD5D06" w:rsidP="00FD5D06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1A6B11F2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89C3C5F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3CC4B89E" w:rsidR="00FD5D06" w:rsidRPr="00F55363" w:rsidRDefault="00FD5D06" w:rsidP="00FD5D06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61EB5066" w:rsidR="00FD5D06" w:rsidRPr="00F55363" w:rsidRDefault="00FD5D06" w:rsidP="00FD5D06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T), </w:t>
            </w:r>
            <w:proofErr w:type="spellStart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(T), Gluten(T)</w:t>
            </w:r>
          </w:p>
        </w:tc>
      </w:tr>
      <w:tr w:rsidR="00F55363" w:rsidRPr="00F55363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F55363" w:rsidRPr="008D08FD" w:rsidRDefault="00F55363" w:rsidP="00F55363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F55363" w:rsidRPr="00727AE1" w:rsidRDefault="00F55363" w:rsidP="00F55363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8854B1C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GULAŠ OD SVINJETINE SA PALENTOM ,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0C9F59C6" w:rsidR="00F55363" w:rsidRPr="00F55363" w:rsidRDefault="00F55363" w:rsidP="00F55363">
            <w:pPr>
              <w:spacing w:line="240" w:lineRule="auto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5843CA49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3BB425B1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0916C29B" w:rsidR="00F55363" w:rsidRPr="00F55363" w:rsidRDefault="00F55363" w:rsidP="00F55363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F55363">
              <w:rPr>
                <w:rFonts w:asciiTheme="minorHAnsi" w:eastAsia="Segoe UI" w:hAnsiTheme="minorHAnsi" w:cstheme="minorHAnsi"/>
                <w:sz w:val="20"/>
                <w:szCs w:val="20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F55363" w:rsidRPr="00F55363" w:rsidRDefault="00F55363" w:rsidP="00F55363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167197" w:rsidRPr="00F55363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167197" w:rsidRPr="00DB4E9F" w:rsidRDefault="00167197" w:rsidP="0016719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bookmarkStart w:id="1" w:name="_GoBack" w:colFirst="2" w:colLast="2"/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167197" w:rsidRPr="00DB4E9F" w:rsidRDefault="00167197" w:rsidP="0016719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2C1B13F6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257DCC9F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6A6F42AB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26C835E5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473613FA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75E9957" w:rsidR="00167197" w:rsidRPr="00813BF0" w:rsidRDefault="00167197" w:rsidP="00167197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Celer(S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Gluten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Jaja(T), Mlijeko(T), Soja(T), Mlijeko(S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Orašidi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(T), Sezam(T), Lupina(T)</w:t>
            </w:r>
          </w:p>
        </w:tc>
      </w:tr>
      <w:tr w:rsidR="00167197" w:rsidRPr="00F55363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167197" w:rsidRPr="00DB4E9F" w:rsidRDefault="00167197" w:rsidP="00167197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167197" w:rsidRPr="00DB4E9F" w:rsidRDefault="00167197" w:rsidP="00167197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1E34E030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VARIVO OD KELJA I JUNETINE , KUKURUZNI KRUH 1 ŠNITA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4ADFC03C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52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9132967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7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890F173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2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AA4AE22" w:rsidR="00167197" w:rsidRPr="00813BF0" w:rsidRDefault="00167197" w:rsidP="00167197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385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167197" w:rsidRPr="00813BF0" w:rsidRDefault="00167197" w:rsidP="00167197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E72081" w:rsidRPr="00F55363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E72081" w:rsidRPr="00DB4E9F" w:rsidRDefault="00E72081" w:rsidP="00E72081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E72081" w:rsidRPr="00DB4E9F" w:rsidRDefault="00E72081" w:rsidP="00E720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3AFD7620" w:rsidR="00E72081" w:rsidRPr="00813BF0" w:rsidRDefault="00E72081" w:rsidP="00E720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</w:t>
            </w:r>
            <w:proofErr w:type="gramStart"/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OM ,</w:t>
            </w:r>
            <w:proofErr w:type="gramEnd"/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0998643E" w:rsidR="00E72081" w:rsidRPr="00813BF0" w:rsidRDefault="00E72081" w:rsidP="00E720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5DAB6AFD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35253FC2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BE995EF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103FEA6F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Gluten(S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Rakovi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Riba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Mekušci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Gluten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Celer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S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Jaja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Soja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Mlijeko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 xml:space="preserve">(T), </w:t>
            </w:r>
            <w:proofErr w:type="spellStart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Sezam</w:t>
            </w:r>
            <w:proofErr w:type="spellEnd"/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(T)</w:t>
            </w:r>
          </w:p>
        </w:tc>
      </w:tr>
      <w:tr w:rsidR="00E72081" w:rsidRPr="00F55363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E72081" w:rsidRPr="00DB4E9F" w:rsidRDefault="00E72081" w:rsidP="00E72081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E72081" w:rsidRPr="00DB4E9F" w:rsidRDefault="00E72081" w:rsidP="00E72081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0AFE23C4" w:rsidR="00E72081" w:rsidRPr="00813BF0" w:rsidRDefault="00E72081" w:rsidP="00E72081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PANIRANI OSLIĆ S PIRJANIM MAHUNAMA I </w:t>
            </w:r>
            <w:proofErr w:type="gramStart"/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>KRUMPIROM ,</w:t>
            </w:r>
            <w:proofErr w:type="gramEnd"/>
            <w:r w:rsidRPr="00813BF0">
              <w:rPr>
                <w:rFonts w:asciiTheme="minorHAnsi" w:eastAsia="Segoe UI" w:hAnsiTheme="minorHAnsi" w:cstheme="minorHAnsi"/>
                <w:b/>
                <w:sz w:val="20"/>
                <w:szCs w:val="20"/>
              </w:rPr>
              <w:t xml:space="preserve">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141A854E" w:rsidR="00E72081" w:rsidRPr="00813BF0" w:rsidRDefault="00E72081" w:rsidP="00E72081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48.9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285EB104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5.8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12DD0AEE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13.6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1E8836FC" w:rsidR="00E72081" w:rsidRPr="00813BF0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813BF0">
              <w:rPr>
                <w:rFonts w:asciiTheme="minorHAnsi" w:eastAsia="Segoe UI" w:hAnsiTheme="minorHAnsi" w:cstheme="minorHAnsi"/>
                <w:sz w:val="20"/>
                <w:szCs w:val="20"/>
              </w:rPr>
              <w:t>36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E72081" w:rsidRPr="00F55363" w:rsidRDefault="00E72081" w:rsidP="00E72081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  <w:bookmarkEnd w:id="1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67197"/>
    <w:rsid w:val="00180A42"/>
    <w:rsid w:val="001C7DE4"/>
    <w:rsid w:val="00211213"/>
    <w:rsid w:val="002A00BA"/>
    <w:rsid w:val="002A551B"/>
    <w:rsid w:val="002C0827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7750C"/>
    <w:rsid w:val="00785252"/>
    <w:rsid w:val="007A739F"/>
    <w:rsid w:val="007E7296"/>
    <w:rsid w:val="00813BF0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42B2B"/>
    <w:rsid w:val="00A42FFB"/>
    <w:rsid w:val="00A50A67"/>
    <w:rsid w:val="00A6709B"/>
    <w:rsid w:val="00AA7406"/>
    <w:rsid w:val="00AE2EA0"/>
    <w:rsid w:val="00AF539D"/>
    <w:rsid w:val="00B86F52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5-22T11:07:00Z</dcterms:created>
  <dcterms:modified xsi:type="dcterms:W3CDTF">2023-05-22T11:07:00Z</dcterms:modified>
</cp:coreProperties>
</file>